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A07E15" w14:textId="4F1804A0" w:rsidR="00393233" w:rsidRPr="00C63E65" w:rsidRDefault="00A210F8" w:rsidP="00C63E65">
      <w:pPr>
        <w:bidi/>
        <w:jc w:val="center"/>
        <w:rPr>
          <w:rFonts w:asciiTheme="majorBidi" w:hAnsiTheme="majorBidi" w:cs="B Nazanin"/>
          <w:lang w:bidi="fa-IR"/>
        </w:rPr>
      </w:pPr>
      <w:bookmarkStart w:id="0" w:name="_Hlk31122486"/>
      <w:bookmarkEnd w:id="0"/>
      <w:r w:rsidRPr="00C63E65">
        <w:rPr>
          <w:rFonts w:asciiTheme="majorBidi" w:hAnsiTheme="majorBidi" w:cs="B Nazanin"/>
          <w:noProof/>
        </w:rPr>
        <w:drawing>
          <wp:anchor distT="0" distB="0" distL="114300" distR="114300" simplePos="0" relativeHeight="251659264" behindDoc="0" locked="0" layoutInCell="1" allowOverlap="1" wp14:anchorId="6A9CF0A3" wp14:editId="21C89E8B">
            <wp:simplePos x="0" y="0"/>
            <wp:positionH relativeFrom="page">
              <wp:posOffset>308113</wp:posOffset>
            </wp:positionH>
            <wp:positionV relativeFrom="paragraph">
              <wp:posOffset>-616226</wp:posOffset>
            </wp:positionV>
            <wp:extent cx="1351633" cy="1069144"/>
            <wp:effectExtent l="0" t="0" r="127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1633" cy="1069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70F37" w:rsidRPr="00C63E65">
        <w:rPr>
          <w:rFonts w:asciiTheme="majorBidi" w:hAnsiTheme="majorBidi" w:cs="B Nazanin"/>
          <w:noProof/>
        </w:rPr>
        <w:drawing>
          <wp:anchor distT="0" distB="0" distL="114300" distR="114300" simplePos="0" relativeHeight="251661312" behindDoc="0" locked="0" layoutInCell="1" allowOverlap="1" wp14:anchorId="2877019B" wp14:editId="7885593E">
            <wp:simplePos x="0" y="0"/>
            <wp:positionH relativeFrom="page">
              <wp:posOffset>6197876</wp:posOffset>
            </wp:positionH>
            <wp:positionV relativeFrom="paragraph">
              <wp:posOffset>-606287</wp:posOffset>
            </wp:positionV>
            <wp:extent cx="1273175" cy="1181133"/>
            <wp:effectExtent l="0" t="0" r="3175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3175" cy="11811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63E65" w:rsidRPr="00C63E65">
        <w:rPr>
          <w:rFonts w:asciiTheme="majorBidi" w:hAnsiTheme="majorBidi" w:cs="B Nazanin" w:hint="cs"/>
          <w:rtl/>
          <w:lang w:bidi="fa-IR"/>
        </w:rPr>
        <w:t>به نام او</w:t>
      </w:r>
    </w:p>
    <w:p w14:paraId="2211C000" w14:textId="77777777" w:rsidR="00F508D2" w:rsidRDefault="00F508D2" w:rsidP="00F508D2">
      <w:pPr>
        <w:jc w:val="center"/>
        <w:rPr>
          <w:lang w:bidi="fa-IR"/>
        </w:rPr>
      </w:pPr>
    </w:p>
    <w:p w14:paraId="1DFF87B5" w14:textId="77777777" w:rsidR="00F508D2" w:rsidRPr="00F508D2" w:rsidRDefault="00F508D2" w:rsidP="00F508D2">
      <w:pPr>
        <w:jc w:val="center"/>
        <w:rPr>
          <w:rFonts w:cs="B Badr"/>
          <w:sz w:val="48"/>
          <w:szCs w:val="48"/>
          <w:lang w:bidi="fa-IR"/>
        </w:rPr>
      </w:pPr>
    </w:p>
    <w:p w14:paraId="6F05FE12" w14:textId="77777777" w:rsidR="00170F37" w:rsidRDefault="00170F37" w:rsidP="00170F37">
      <w:pPr>
        <w:jc w:val="center"/>
        <w:rPr>
          <w:rFonts w:cs="B Badr"/>
          <w:sz w:val="48"/>
          <w:szCs w:val="48"/>
          <w:lang w:bidi="fa-IR"/>
        </w:rPr>
      </w:pPr>
    </w:p>
    <w:p w14:paraId="53F0F824" w14:textId="77777777" w:rsidR="00170F37" w:rsidRDefault="00170F37" w:rsidP="00170F37">
      <w:pPr>
        <w:jc w:val="center"/>
        <w:rPr>
          <w:rFonts w:cs="B Badr"/>
          <w:sz w:val="48"/>
          <w:szCs w:val="48"/>
          <w:lang w:bidi="fa-IR"/>
        </w:rPr>
      </w:pPr>
    </w:p>
    <w:p w14:paraId="7D8E3063" w14:textId="77777777" w:rsidR="007F316C" w:rsidRDefault="00FC3B1A" w:rsidP="00C63E65">
      <w:pPr>
        <w:bidi/>
        <w:jc w:val="center"/>
        <w:rPr>
          <w:rFonts w:cs="B Badr"/>
          <w:sz w:val="56"/>
          <w:szCs w:val="56"/>
          <w:rtl/>
          <w:lang w:bidi="fa-IR"/>
        </w:rPr>
      </w:pPr>
      <w:r>
        <w:rPr>
          <w:rFonts w:cs="B Badr" w:hint="cs"/>
          <w:sz w:val="56"/>
          <w:szCs w:val="56"/>
          <w:rtl/>
          <w:lang w:bidi="fa-IR"/>
        </w:rPr>
        <w:t xml:space="preserve">گزارش </w:t>
      </w:r>
    </w:p>
    <w:p w14:paraId="01296F2B" w14:textId="6A6A5EA7" w:rsidR="00C63E65" w:rsidRDefault="007F316C" w:rsidP="007F316C">
      <w:pPr>
        <w:bidi/>
        <w:jc w:val="center"/>
        <w:rPr>
          <w:rFonts w:cs="B Badr"/>
          <w:sz w:val="56"/>
          <w:szCs w:val="56"/>
          <w:lang w:bidi="fa-IR"/>
        </w:rPr>
      </w:pPr>
      <w:r>
        <w:rPr>
          <w:rFonts w:cs="B Badr" w:hint="cs"/>
          <w:sz w:val="56"/>
          <w:szCs w:val="56"/>
          <w:rtl/>
          <w:lang w:bidi="fa-IR"/>
        </w:rPr>
        <w:t>آزمایش</w:t>
      </w:r>
      <w:r w:rsidR="00D83B06">
        <w:rPr>
          <w:rFonts w:cs="B Badr" w:hint="cs"/>
          <w:sz w:val="56"/>
          <w:szCs w:val="56"/>
          <w:rtl/>
          <w:lang w:bidi="fa-IR"/>
        </w:rPr>
        <w:t xml:space="preserve"> </w:t>
      </w:r>
      <w:r w:rsidR="001732A5">
        <w:rPr>
          <w:rFonts w:cs="B Badr" w:hint="cs"/>
          <w:sz w:val="56"/>
          <w:szCs w:val="56"/>
          <w:rtl/>
          <w:lang w:bidi="fa-IR"/>
        </w:rPr>
        <w:t>7</w:t>
      </w:r>
    </w:p>
    <w:p w14:paraId="31296924" w14:textId="77777777" w:rsidR="00170F37" w:rsidRDefault="00170F37" w:rsidP="00170F37">
      <w:pPr>
        <w:jc w:val="center"/>
        <w:rPr>
          <w:rFonts w:cs="B Badr"/>
          <w:sz w:val="56"/>
          <w:szCs w:val="56"/>
          <w:lang w:bidi="fa-IR"/>
        </w:rPr>
      </w:pPr>
    </w:p>
    <w:p w14:paraId="1CB364F8" w14:textId="77777777" w:rsidR="00A210F8" w:rsidRDefault="00A210F8" w:rsidP="00170F37">
      <w:pPr>
        <w:jc w:val="center"/>
        <w:rPr>
          <w:rFonts w:cs="B Badr"/>
          <w:sz w:val="56"/>
          <w:szCs w:val="56"/>
          <w:lang w:bidi="fa-IR"/>
        </w:rPr>
      </w:pPr>
    </w:p>
    <w:p w14:paraId="29353E3C" w14:textId="77777777" w:rsidR="00170F37" w:rsidRPr="00A210F8" w:rsidRDefault="00170F37" w:rsidP="00A210F8">
      <w:pPr>
        <w:rPr>
          <w:rFonts w:cs="B Badr"/>
          <w:sz w:val="28"/>
          <w:szCs w:val="28"/>
          <w:lang w:bidi="fa-IR"/>
        </w:rPr>
      </w:pPr>
    </w:p>
    <w:p w14:paraId="7AA149DA" w14:textId="77777777" w:rsidR="00A210F8" w:rsidRDefault="00A210F8" w:rsidP="00A210F8">
      <w:pPr>
        <w:rPr>
          <w:rFonts w:cs="B Badr"/>
          <w:sz w:val="28"/>
          <w:szCs w:val="28"/>
          <w:lang w:bidi="fa-IR"/>
        </w:rPr>
      </w:pPr>
    </w:p>
    <w:p w14:paraId="189B2A08" w14:textId="1E49BC85" w:rsidR="00A210F8" w:rsidRDefault="00A210F8" w:rsidP="00A210F8">
      <w:pPr>
        <w:rPr>
          <w:rFonts w:cs="B Badr"/>
          <w:sz w:val="28"/>
          <w:szCs w:val="28"/>
          <w:rtl/>
          <w:lang w:bidi="fa-IR"/>
        </w:rPr>
      </w:pPr>
    </w:p>
    <w:p w14:paraId="0DD1F6B6" w14:textId="4AF26707" w:rsidR="00C63E65" w:rsidRDefault="00C63E65" w:rsidP="00A210F8">
      <w:pPr>
        <w:rPr>
          <w:rFonts w:cs="B Badr"/>
          <w:sz w:val="28"/>
          <w:szCs w:val="28"/>
          <w:rtl/>
          <w:lang w:bidi="fa-IR"/>
        </w:rPr>
      </w:pPr>
    </w:p>
    <w:p w14:paraId="50675940" w14:textId="27D7C0B2" w:rsidR="00C63E65" w:rsidRDefault="00C63E65" w:rsidP="00A210F8">
      <w:pPr>
        <w:rPr>
          <w:rFonts w:cs="B Badr"/>
          <w:sz w:val="28"/>
          <w:szCs w:val="28"/>
          <w:rtl/>
          <w:lang w:bidi="fa-IR"/>
        </w:rPr>
      </w:pPr>
    </w:p>
    <w:p w14:paraId="1B083B57" w14:textId="77777777" w:rsidR="00C63E65" w:rsidRDefault="00C63E65" w:rsidP="00A210F8">
      <w:pPr>
        <w:rPr>
          <w:rFonts w:cs="B Badr"/>
          <w:sz w:val="28"/>
          <w:szCs w:val="28"/>
          <w:lang w:bidi="fa-IR"/>
        </w:rPr>
      </w:pPr>
    </w:p>
    <w:p w14:paraId="558FB5C4" w14:textId="77BDB724" w:rsidR="003977C5" w:rsidRDefault="007F316C" w:rsidP="00C63E65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امیرمحمد رادمهر</w:t>
      </w:r>
      <w:r w:rsidR="00FC3B1A"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>810195394</w:t>
      </w:r>
    </w:p>
    <w:p w14:paraId="4427E454" w14:textId="198267BF" w:rsidR="007F316C" w:rsidRDefault="007F316C" w:rsidP="007F316C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میلاد عسگری 810195432</w:t>
      </w:r>
    </w:p>
    <w:p w14:paraId="47DA900E" w14:textId="44A41161" w:rsidR="00FC3B1A" w:rsidRPr="007F316C" w:rsidRDefault="007F316C" w:rsidP="007F316C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مهدی ارجمند 810195510</w:t>
      </w:r>
    </w:p>
    <w:p w14:paraId="20045A71" w14:textId="2CF8FA00" w:rsidR="005D2E1B" w:rsidRDefault="005D2E1B" w:rsidP="00D5659A">
      <w:pPr>
        <w:bidi/>
        <w:jc w:val="both"/>
        <w:rPr>
          <w:rFonts w:asciiTheme="minorBidi" w:hAnsiTheme="minorBidi" w:cs="B Badr"/>
          <w:b/>
          <w:bCs/>
          <w:sz w:val="32"/>
          <w:szCs w:val="32"/>
          <w:lang w:bidi="fa-IR"/>
        </w:rPr>
      </w:pPr>
      <w:r w:rsidRPr="006F1A62">
        <w:rPr>
          <w:rFonts w:asciiTheme="minorBidi" w:hAnsiTheme="minorBidi" w:cs="B Badr" w:hint="cs"/>
          <w:b/>
          <w:bCs/>
          <w:sz w:val="32"/>
          <w:szCs w:val="32"/>
          <w:rtl/>
          <w:lang w:bidi="fa-IR"/>
        </w:rPr>
        <w:lastRenderedPageBreak/>
        <w:t>قسمت اول</w:t>
      </w:r>
    </w:p>
    <w:p w14:paraId="669B9E46" w14:textId="13E655B7" w:rsidR="00496328" w:rsidRDefault="00496328" w:rsidP="00496328">
      <w:pPr>
        <w:bidi/>
        <w:jc w:val="both"/>
        <w:rPr>
          <w:rFonts w:asciiTheme="minorBidi" w:hAnsiTheme="minorBidi" w:cs="B Badr"/>
          <w:b/>
          <w:bCs/>
          <w:sz w:val="32"/>
          <w:szCs w:val="32"/>
          <w:rtl/>
          <w:lang w:bidi="fa-IR"/>
        </w:rPr>
      </w:pPr>
      <w:r>
        <w:rPr>
          <w:rFonts w:asciiTheme="minorBidi" w:hAnsiTheme="minorBidi" w:cs="B Badr" w:hint="cs"/>
          <w:b/>
          <w:bCs/>
          <w:sz w:val="32"/>
          <w:szCs w:val="32"/>
          <w:rtl/>
          <w:lang w:bidi="fa-IR"/>
        </w:rPr>
        <w:t xml:space="preserve">در ابتدا یک تابع به نام </w:t>
      </w:r>
      <w:r>
        <w:rPr>
          <w:rFonts w:asciiTheme="minorBidi" w:hAnsiTheme="minorBidi" w:cs="B Badr"/>
          <w:b/>
          <w:bCs/>
          <w:sz w:val="32"/>
          <w:szCs w:val="32"/>
          <w:lang w:bidi="fa-IR"/>
        </w:rPr>
        <w:t>Reverse_Byte</w:t>
      </w:r>
      <w:r>
        <w:rPr>
          <w:rFonts w:asciiTheme="minorBidi" w:hAnsiTheme="minorBidi" w:cs="B Badr" w:hint="cs"/>
          <w:b/>
          <w:bCs/>
          <w:sz w:val="32"/>
          <w:szCs w:val="32"/>
          <w:rtl/>
          <w:lang w:bidi="fa-IR"/>
        </w:rPr>
        <w:t xml:space="preserve"> تعریف میکنیم و از نامش مشخص است که چه می کند.</w:t>
      </w:r>
    </w:p>
    <w:p w14:paraId="0673138B" w14:textId="6C4D885E" w:rsidR="00496328" w:rsidRDefault="00496328" w:rsidP="00496328">
      <w:pPr>
        <w:bidi/>
        <w:jc w:val="both"/>
        <w:rPr>
          <w:rFonts w:asciiTheme="minorBidi" w:hAnsiTheme="minorBidi" w:cs="B Badr"/>
          <w:b/>
          <w:bCs/>
          <w:sz w:val="32"/>
          <w:szCs w:val="32"/>
          <w:rtl/>
          <w:lang w:bidi="fa-IR"/>
        </w:rPr>
      </w:pPr>
      <w:r w:rsidRPr="00496328">
        <w:rPr>
          <w:rFonts w:asciiTheme="minorBidi" w:hAnsiTheme="minorBidi" w:cs="B Badr"/>
          <w:b/>
          <w:bCs/>
          <w:sz w:val="32"/>
          <w:szCs w:val="32"/>
          <w:rtl/>
          <w:lang w:bidi="fa-IR"/>
        </w:rPr>
        <w:drawing>
          <wp:inline distT="0" distB="0" distL="0" distR="0" wp14:anchorId="59ED77D9" wp14:editId="434AFF7A">
            <wp:extent cx="3600450" cy="171927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19561" cy="1728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57EDF" w14:textId="0EC3F8F9" w:rsidR="00496328" w:rsidRDefault="00496328" w:rsidP="00496328">
      <w:pPr>
        <w:bidi/>
        <w:jc w:val="both"/>
        <w:rPr>
          <w:rFonts w:asciiTheme="minorBidi" w:hAnsiTheme="minorBidi" w:cs="B Badr"/>
          <w:b/>
          <w:bCs/>
          <w:sz w:val="32"/>
          <w:szCs w:val="32"/>
          <w:rtl/>
          <w:lang w:bidi="fa-IR"/>
        </w:rPr>
      </w:pPr>
      <w:r>
        <w:rPr>
          <w:rFonts w:asciiTheme="minorBidi" w:hAnsiTheme="minorBidi" w:cs="B Badr" w:hint="cs"/>
          <w:b/>
          <w:bCs/>
          <w:sz w:val="32"/>
          <w:szCs w:val="32"/>
          <w:rtl/>
          <w:lang w:bidi="fa-IR"/>
        </w:rPr>
        <w:t>تابع تایمر و تابعی که ماتریس را نشان میدهد به صورت زیر تعریف میشود</w:t>
      </w:r>
    </w:p>
    <w:p w14:paraId="0F33278D" w14:textId="72606A28" w:rsidR="00496328" w:rsidRPr="006F1A62" w:rsidRDefault="00496328" w:rsidP="00496328">
      <w:pPr>
        <w:bidi/>
        <w:jc w:val="both"/>
        <w:rPr>
          <w:rFonts w:asciiTheme="minorBidi" w:hAnsiTheme="minorBidi" w:cs="B Badr" w:hint="cs"/>
          <w:b/>
          <w:bCs/>
          <w:sz w:val="32"/>
          <w:szCs w:val="32"/>
          <w:rtl/>
          <w:lang w:bidi="fa-IR"/>
        </w:rPr>
      </w:pPr>
      <w:r w:rsidRPr="00496328">
        <w:rPr>
          <w:rFonts w:asciiTheme="minorBidi" w:hAnsiTheme="minorBidi" w:cs="B Badr"/>
          <w:b/>
          <w:bCs/>
          <w:sz w:val="32"/>
          <w:szCs w:val="32"/>
          <w:rtl/>
          <w:lang w:bidi="fa-IR"/>
        </w:rPr>
        <w:drawing>
          <wp:inline distT="0" distB="0" distL="0" distR="0" wp14:anchorId="77D56827" wp14:editId="656CD565">
            <wp:extent cx="5943600" cy="43472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47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88AAB" w14:textId="1B9A8E3D" w:rsidR="006F1A62" w:rsidRDefault="006F1A62" w:rsidP="00496328">
      <w:pPr>
        <w:bidi/>
        <w:jc w:val="both"/>
        <w:rPr>
          <w:rFonts w:ascii="Consolas" w:eastAsia="Times New Roman" w:hAnsi="Consolas" w:cs="Times New Roman"/>
          <w:color w:val="000000"/>
          <w:sz w:val="21"/>
          <w:szCs w:val="21"/>
          <w:rtl/>
        </w:rPr>
      </w:pPr>
      <w:r w:rsidRPr="006F1A62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>    </w:t>
      </w:r>
      <w:r w:rsidR="00496328" w:rsidRPr="00496328">
        <w:rPr>
          <w:rFonts w:asciiTheme="minorBidi" w:hAnsiTheme="minorBidi" w:cs="B Badr" w:hint="cs"/>
          <w:b/>
          <w:bCs/>
          <w:sz w:val="32"/>
          <w:szCs w:val="32"/>
          <w:rtl/>
          <w:lang w:bidi="fa-IR"/>
        </w:rPr>
        <w:t>در ادامه همانطور که مشخص است در شکل زیر با استفاده از قطعه کد زیر که کارت حافظه را میخوانیم و نمرات را میتوان مشاهده کرد</w:t>
      </w:r>
    </w:p>
    <w:p w14:paraId="134F7249" w14:textId="46DA4D6B" w:rsidR="00496328" w:rsidRDefault="00496328" w:rsidP="00496328">
      <w:pPr>
        <w:bidi/>
        <w:jc w:val="both"/>
        <w:rPr>
          <w:rFonts w:asciiTheme="minorBidi" w:hAnsiTheme="minorBidi" w:cs="B Badr"/>
          <w:sz w:val="28"/>
          <w:szCs w:val="28"/>
          <w:rtl/>
          <w:lang w:bidi="fa-IR"/>
        </w:rPr>
      </w:pPr>
      <w:r w:rsidRPr="00496328">
        <w:rPr>
          <w:rFonts w:asciiTheme="minorBidi" w:hAnsiTheme="minorBidi" w:cs="B Badr"/>
          <w:sz w:val="28"/>
          <w:szCs w:val="28"/>
          <w:rtl/>
          <w:lang w:bidi="fa-IR"/>
        </w:rPr>
        <w:drawing>
          <wp:inline distT="0" distB="0" distL="0" distR="0" wp14:anchorId="58AAFE67" wp14:editId="32EEA30A">
            <wp:extent cx="4677428" cy="198147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77428" cy="1981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8EAFF" w14:textId="1D20E949" w:rsidR="00496328" w:rsidRPr="00496328" w:rsidRDefault="00496328" w:rsidP="00496328">
      <w:pPr>
        <w:bidi/>
        <w:jc w:val="both"/>
        <w:rPr>
          <w:rFonts w:asciiTheme="minorBidi" w:hAnsiTheme="minorBidi" w:cs="B Badr"/>
          <w:b/>
          <w:bCs/>
          <w:sz w:val="32"/>
          <w:szCs w:val="32"/>
          <w:rtl/>
          <w:lang w:bidi="fa-IR"/>
        </w:rPr>
      </w:pPr>
      <w:r w:rsidRPr="00496328">
        <w:rPr>
          <w:rFonts w:asciiTheme="minorBidi" w:hAnsiTheme="minorBidi" w:cs="B Badr" w:hint="cs"/>
          <w:b/>
          <w:bCs/>
          <w:sz w:val="32"/>
          <w:szCs w:val="32"/>
          <w:rtl/>
          <w:lang w:bidi="fa-IR"/>
        </w:rPr>
        <w:t>در انتها نتایج را میتوان در شکل زیر مشاهده کرد.</w:t>
      </w:r>
    </w:p>
    <w:p w14:paraId="12A268C5" w14:textId="07949EB3" w:rsidR="00496328" w:rsidRDefault="00496328" w:rsidP="00496328">
      <w:pPr>
        <w:bidi/>
        <w:jc w:val="both"/>
        <w:rPr>
          <w:rFonts w:asciiTheme="minorBidi" w:hAnsiTheme="minorBidi" w:cs="B Badr"/>
          <w:sz w:val="28"/>
          <w:szCs w:val="28"/>
          <w:rtl/>
          <w:lang w:bidi="fa-IR"/>
        </w:rPr>
      </w:pPr>
      <w:r>
        <w:rPr>
          <w:rFonts w:asciiTheme="minorBidi" w:hAnsiTheme="minorBidi" w:cs="B Badr"/>
          <w:noProof/>
          <w:sz w:val="28"/>
          <w:szCs w:val="28"/>
          <w:lang w:bidi="fa-IR"/>
        </w:rPr>
        <w:drawing>
          <wp:inline distT="0" distB="0" distL="0" distR="0" wp14:anchorId="23F81435" wp14:editId="77A171B8">
            <wp:extent cx="1924050" cy="13525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ADF3B2" w14:textId="33672D09" w:rsidR="006F1A62" w:rsidRPr="006F1A62" w:rsidRDefault="006F1A62" w:rsidP="006F1A62">
      <w:pPr>
        <w:bidi/>
        <w:jc w:val="both"/>
        <w:rPr>
          <w:rFonts w:asciiTheme="minorBidi" w:hAnsiTheme="minorBidi" w:cs="B Badr"/>
          <w:b/>
          <w:bCs/>
          <w:sz w:val="32"/>
          <w:szCs w:val="32"/>
          <w:rtl/>
          <w:lang w:bidi="fa-IR"/>
        </w:rPr>
      </w:pPr>
      <w:r w:rsidRPr="006F1A62">
        <w:rPr>
          <w:rFonts w:asciiTheme="minorBidi" w:hAnsiTheme="minorBidi" w:cs="B Badr" w:hint="cs"/>
          <w:b/>
          <w:bCs/>
          <w:sz w:val="32"/>
          <w:szCs w:val="32"/>
          <w:rtl/>
          <w:lang w:bidi="fa-IR"/>
        </w:rPr>
        <w:t>قسمت دوم</w:t>
      </w:r>
    </w:p>
    <w:p w14:paraId="58DACCE0" w14:textId="3B345D2E" w:rsidR="00472B7E" w:rsidRDefault="00496328" w:rsidP="00472B7E">
      <w:pPr>
        <w:bidi/>
        <w:jc w:val="both"/>
        <w:rPr>
          <w:rFonts w:asciiTheme="minorBidi" w:hAnsiTheme="minorBidi" w:cs="B Badr" w:hint="cs"/>
          <w:b/>
          <w:bCs/>
          <w:sz w:val="32"/>
          <w:szCs w:val="32"/>
          <w:rtl/>
          <w:lang w:bidi="fa-IR"/>
        </w:rPr>
      </w:pPr>
      <w:r w:rsidRPr="00496328">
        <w:rPr>
          <w:rFonts w:asciiTheme="minorBidi" w:hAnsiTheme="minorBidi" w:cs="B Badr" w:hint="cs"/>
          <w:b/>
          <w:bCs/>
          <w:sz w:val="32"/>
          <w:szCs w:val="32"/>
          <w:rtl/>
          <w:lang w:bidi="fa-IR"/>
        </w:rPr>
        <w:t xml:space="preserve">هدف این قسمت نمایش شماره گروه خود بر روی ماتریس تعریف شده است. </w:t>
      </w:r>
    </w:p>
    <w:p w14:paraId="62E786CD" w14:textId="4D8610E6" w:rsidR="00496328" w:rsidRPr="00496328" w:rsidRDefault="00496328" w:rsidP="00496328">
      <w:pPr>
        <w:bidi/>
        <w:jc w:val="both"/>
        <w:rPr>
          <w:rFonts w:asciiTheme="minorBidi" w:hAnsiTheme="minorBidi" w:cs="B Badr"/>
          <w:b/>
          <w:bCs/>
          <w:sz w:val="32"/>
          <w:szCs w:val="32"/>
          <w:rtl/>
          <w:lang w:bidi="fa-IR"/>
        </w:rPr>
      </w:pPr>
      <w:r w:rsidRPr="00496328">
        <w:rPr>
          <w:rFonts w:asciiTheme="minorBidi" w:hAnsiTheme="minorBidi" w:cs="B Badr" w:hint="cs"/>
          <w:b/>
          <w:bCs/>
          <w:sz w:val="32"/>
          <w:szCs w:val="32"/>
          <w:rtl/>
          <w:lang w:bidi="fa-IR"/>
        </w:rPr>
        <w:t>با استفاده از تابع زیر این کار انجام میشود</w:t>
      </w:r>
    </w:p>
    <w:p w14:paraId="2B431BB3" w14:textId="38C1E7B1" w:rsidR="00496328" w:rsidRDefault="00496328" w:rsidP="00496328">
      <w:pPr>
        <w:bidi/>
        <w:rPr>
          <w:rFonts w:asciiTheme="minorBidi" w:hAnsiTheme="minorBidi" w:cs="B Badr"/>
          <w:sz w:val="32"/>
          <w:szCs w:val="32"/>
          <w:rtl/>
          <w:lang w:bidi="fa-IR"/>
        </w:rPr>
      </w:pPr>
      <w:r w:rsidRPr="00496328">
        <w:rPr>
          <w:rFonts w:asciiTheme="minorBidi" w:hAnsiTheme="minorBidi" w:cs="B Badr"/>
          <w:sz w:val="32"/>
          <w:szCs w:val="32"/>
          <w:rtl/>
          <w:lang w:bidi="fa-IR"/>
        </w:rPr>
        <w:drawing>
          <wp:inline distT="0" distB="0" distL="0" distR="0" wp14:anchorId="7C8FE6DC" wp14:editId="37986FCC">
            <wp:extent cx="5096586" cy="1286054"/>
            <wp:effectExtent l="0" t="0" r="889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96586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24B25" w14:textId="29D9E353" w:rsidR="00496328" w:rsidRPr="00496328" w:rsidRDefault="00496328" w:rsidP="00496328">
      <w:pPr>
        <w:bidi/>
        <w:jc w:val="both"/>
        <w:rPr>
          <w:rFonts w:asciiTheme="minorBidi" w:hAnsiTheme="minorBidi" w:cs="B Badr"/>
          <w:b/>
          <w:bCs/>
          <w:sz w:val="32"/>
          <w:szCs w:val="32"/>
          <w:rtl/>
          <w:lang w:bidi="fa-IR"/>
        </w:rPr>
      </w:pPr>
      <w:r w:rsidRPr="00496328">
        <w:rPr>
          <w:rFonts w:asciiTheme="minorBidi" w:hAnsiTheme="minorBidi" w:cs="B Badr" w:hint="cs"/>
          <w:b/>
          <w:bCs/>
          <w:sz w:val="32"/>
          <w:szCs w:val="32"/>
          <w:rtl/>
          <w:lang w:bidi="fa-IR"/>
        </w:rPr>
        <w:lastRenderedPageBreak/>
        <w:t>و در انتها نتیجه به صورت زیر نمایان است.</w:t>
      </w:r>
    </w:p>
    <w:p w14:paraId="26F2AE43" w14:textId="61472304" w:rsidR="00496328" w:rsidRDefault="00496328" w:rsidP="00496328">
      <w:pPr>
        <w:bidi/>
        <w:rPr>
          <w:noProof/>
        </w:rPr>
      </w:pPr>
      <w:r>
        <w:rPr>
          <w:noProof/>
        </w:rPr>
        <w:drawing>
          <wp:inline distT="0" distB="0" distL="0" distR="0" wp14:anchorId="0DD7BDD2" wp14:editId="4D841BD4">
            <wp:extent cx="3086100" cy="19716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97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3BFBC" w14:textId="197B56DA" w:rsidR="00496328" w:rsidRDefault="00496328" w:rsidP="00496328">
      <w:pPr>
        <w:bidi/>
        <w:jc w:val="both"/>
        <w:rPr>
          <w:rFonts w:asciiTheme="minorBidi" w:hAnsiTheme="minorBidi" w:cs="B Badr"/>
          <w:b/>
          <w:bCs/>
          <w:sz w:val="32"/>
          <w:szCs w:val="32"/>
          <w:rtl/>
          <w:lang w:bidi="fa-IR"/>
        </w:rPr>
      </w:pPr>
      <w:r w:rsidRPr="006F1A62">
        <w:rPr>
          <w:rFonts w:asciiTheme="minorBidi" w:hAnsiTheme="minorBidi" w:cs="B Badr" w:hint="cs"/>
          <w:b/>
          <w:bCs/>
          <w:sz w:val="32"/>
          <w:szCs w:val="32"/>
          <w:rtl/>
          <w:lang w:bidi="fa-IR"/>
        </w:rPr>
        <w:t xml:space="preserve">قسمت </w:t>
      </w:r>
      <w:r>
        <w:rPr>
          <w:rFonts w:asciiTheme="minorBidi" w:hAnsiTheme="minorBidi" w:cs="B Badr" w:hint="cs"/>
          <w:b/>
          <w:bCs/>
          <w:sz w:val="32"/>
          <w:szCs w:val="32"/>
          <w:rtl/>
          <w:lang w:bidi="fa-IR"/>
        </w:rPr>
        <w:t>سوم</w:t>
      </w:r>
    </w:p>
    <w:p w14:paraId="2BBFB759" w14:textId="5CB1C3FF" w:rsidR="00496328" w:rsidRDefault="00496328" w:rsidP="00496328">
      <w:pPr>
        <w:bidi/>
        <w:jc w:val="both"/>
        <w:rPr>
          <w:rFonts w:asciiTheme="minorBidi" w:hAnsiTheme="minorBidi" w:cs="B Badr"/>
          <w:b/>
          <w:bCs/>
          <w:sz w:val="32"/>
          <w:szCs w:val="32"/>
          <w:rtl/>
          <w:lang w:bidi="fa-IR"/>
        </w:rPr>
      </w:pPr>
      <w:r>
        <w:rPr>
          <w:rFonts w:asciiTheme="minorBidi" w:hAnsiTheme="minorBidi" w:cs="B Badr" w:hint="cs"/>
          <w:b/>
          <w:bCs/>
          <w:sz w:val="32"/>
          <w:szCs w:val="32"/>
          <w:rtl/>
          <w:lang w:bidi="fa-IR"/>
        </w:rPr>
        <w:t>در این قسمت برای نمایش انیمیشن از قطعه کد زیر استفاده میکنیم</w:t>
      </w:r>
    </w:p>
    <w:p w14:paraId="2AB90380" w14:textId="48B6DB8B" w:rsidR="00496328" w:rsidRPr="006F1A62" w:rsidRDefault="00496328" w:rsidP="00496328">
      <w:pPr>
        <w:bidi/>
        <w:jc w:val="both"/>
        <w:rPr>
          <w:rFonts w:asciiTheme="minorBidi" w:hAnsiTheme="minorBidi" w:cs="B Badr"/>
          <w:b/>
          <w:bCs/>
          <w:sz w:val="32"/>
          <w:szCs w:val="32"/>
          <w:rtl/>
          <w:lang w:bidi="fa-IR"/>
        </w:rPr>
      </w:pPr>
      <w:r w:rsidRPr="00496328">
        <w:rPr>
          <w:rFonts w:asciiTheme="minorBidi" w:hAnsiTheme="minorBidi" w:cs="B Badr"/>
          <w:b/>
          <w:bCs/>
          <w:sz w:val="32"/>
          <w:szCs w:val="32"/>
          <w:rtl/>
          <w:lang w:bidi="fa-IR"/>
        </w:rPr>
        <w:drawing>
          <wp:inline distT="0" distB="0" distL="0" distR="0" wp14:anchorId="2A1150BE" wp14:editId="10069ECD">
            <wp:extent cx="3767455" cy="4575307"/>
            <wp:effectExtent l="0" t="0" r="444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84374" cy="4595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20869" w14:textId="0335722D" w:rsidR="007C0D4D" w:rsidRDefault="007C0D4D" w:rsidP="007C0D4D">
      <w:pPr>
        <w:bidi/>
        <w:rPr>
          <w:rFonts w:asciiTheme="minorBidi" w:hAnsiTheme="minorBidi" w:cs="B Badr"/>
          <w:sz w:val="32"/>
          <w:szCs w:val="32"/>
          <w:rtl/>
          <w:lang w:bidi="fa-IR"/>
        </w:rPr>
      </w:pPr>
      <w:r>
        <w:rPr>
          <w:rFonts w:asciiTheme="minorBidi" w:hAnsiTheme="minorBidi" w:cs="B Badr" w:hint="cs"/>
          <w:sz w:val="32"/>
          <w:szCs w:val="32"/>
          <w:rtl/>
          <w:lang w:bidi="fa-IR"/>
        </w:rPr>
        <w:lastRenderedPageBreak/>
        <w:t>نتیجه این قسمت به صورت یک فیلم در فایل زیپ قرار داده شده است</w:t>
      </w:r>
    </w:p>
    <w:p w14:paraId="3469D9BA" w14:textId="447D05E4" w:rsidR="007C0D4D" w:rsidRPr="007C0D4D" w:rsidRDefault="007C0D4D" w:rsidP="007C0D4D">
      <w:pPr>
        <w:bidi/>
        <w:rPr>
          <w:rFonts w:asciiTheme="minorBidi" w:hAnsiTheme="minorBidi" w:cs="B Badr" w:hint="cs"/>
          <w:sz w:val="32"/>
          <w:szCs w:val="32"/>
          <w:rtl/>
          <w:lang w:bidi="fa-IR"/>
        </w:rPr>
      </w:pPr>
      <w:r>
        <w:rPr>
          <w:rFonts w:asciiTheme="minorBidi" w:hAnsiTheme="minorBidi" w:cs="B Badr" w:hint="cs"/>
          <w:sz w:val="32"/>
          <w:szCs w:val="32"/>
          <w:rtl/>
          <w:lang w:bidi="fa-IR"/>
        </w:rPr>
        <w:t xml:space="preserve">در کد بالا اول با یک تابع آن را خوانده و سپس آنرا </w:t>
      </w:r>
      <w:r>
        <w:rPr>
          <w:rFonts w:asciiTheme="minorBidi" w:hAnsiTheme="minorBidi" w:cs="B Badr"/>
          <w:sz w:val="32"/>
          <w:szCs w:val="32"/>
          <w:lang w:bidi="fa-IR"/>
        </w:rPr>
        <w:t>close</w:t>
      </w:r>
      <w:r>
        <w:rPr>
          <w:rFonts w:asciiTheme="minorBidi" w:hAnsiTheme="minorBidi" w:cs="B Badr" w:hint="cs"/>
          <w:sz w:val="32"/>
          <w:szCs w:val="32"/>
          <w:rtl/>
          <w:lang w:bidi="fa-IR"/>
        </w:rPr>
        <w:t xml:space="preserve"> میکنیم.</w:t>
      </w:r>
    </w:p>
    <w:sectPr w:rsidR="007C0D4D" w:rsidRPr="007C0D4D" w:rsidSect="00A210F8">
      <w:footerReference w:type="default" r:id="rId16"/>
      <w:headerReference w:type="first" r:id="rId17"/>
      <w:pgSz w:w="12240" w:h="15840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8191F8" w14:textId="77777777" w:rsidR="00A85486" w:rsidRDefault="00A85486" w:rsidP="00170F37">
      <w:pPr>
        <w:spacing w:after="0" w:line="240" w:lineRule="auto"/>
      </w:pPr>
      <w:r>
        <w:separator/>
      </w:r>
    </w:p>
  </w:endnote>
  <w:endnote w:type="continuationSeparator" w:id="0">
    <w:p w14:paraId="50C3BBF0" w14:textId="77777777" w:rsidR="00A85486" w:rsidRDefault="00A85486" w:rsidP="00170F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Badr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7601052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E05EC03" w14:textId="4664CDDA" w:rsidR="00AE4332" w:rsidRDefault="00AE4332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Pr="0024377B">
          <w:rPr>
            <w:b/>
            <w:bCs/>
            <w:noProof/>
          </w:rPr>
          <w:t>7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rFonts w:hint="cs"/>
            <w:color w:val="7F7F7F" w:themeColor="background1" w:themeShade="7F"/>
            <w:spacing w:val="60"/>
            <w:rtl/>
          </w:rPr>
          <w:t>صفحه</w:t>
        </w:r>
      </w:p>
    </w:sdtContent>
  </w:sdt>
  <w:p w14:paraId="743C1451" w14:textId="77777777" w:rsidR="00AE4332" w:rsidRDefault="00AE43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FA6EF7" w14:textId="77777777" w:rsidR="00A85486" w:rsidRDefault="00A85486" w:rsidP="00170F37">
      <w:pPr>
        <w:spacing w:after="0" w:line="240" w:lineRule="auto"/>
      </w:pPr>
      <w:r>
        <w:separator/>
      </w:r>
    </w:p>
  </w:footnote>
  <w:footnote w:type="continuationSeparator" w:id="0">
    <w:p w14:paraId="14CCD838" w14:textId="77777777" w:rsidR="00A85486" w:rsidRDefault="00A85486" w:rsidP="00170F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1640D4" w14:textId="17CE22EF" w:rsidR="00AE4332" w:rsidRPr="00C63E65" w:rsidRDefault="007F316C" w:rsidP="00FC3B1A">
    <w:pPr>
      <w:pStyle w:val="Header"/>
      <w:jc w:val="center"/>
      <w:rPr>
        <w:rFonts w:cs="B Nazanin"/>
        <w:lang w:bidi="fa-IR"/>
      </w:rPr>
    </w:pPr>
    <w:r>
      <w:rPr>
        <w:rFonts w:cs="B Nazanin" w:hint="cs"/>
        <w:rtl/>
        <w:lang w:bidi="fa-IR"/>
      </w:rPr>
      <w:t>ریزپردازنده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TI0NDUFMgyNTJR0lIJTi4sz8/NACoxqAUkQclAsAAAA"/>
  </w:docVars>
  <w:rsids>
    <w:rsidRoot w:val="009536C7"/>
    <w:rsid w:val="00003073"/>
    <w:rsid w:val="00032ADC"/>
    <w:rsid w:val="00095867"/>
    <w:rsid w:val="000B39A0"/>
    <w:rsid w:val="000C5015"/>
    <w:rsid w:val="000F3F44"/>
    <w:rsid w:val="00113A05"/>
    <w:rsid w:val="0012252E"/>
    <w:rsid w:val="00122C89"/>
    <w:rsid w:val="00127052"/>
    <w:rsid w:val="001316CD"/>
    <w:rsid w:val="001541BD"/>
    <w:rsid w:val="00155653"/>
    <w:rsid w:val="00163E1F"/>
    <w:rsid w:val="001655DA"/>
    <w:rsid w:val="00167F26"/>
    <w:rsid w:val="00170F37"/>
    <w:rsid w:val="001732A5"/>
    <w:rsid w:val="001B119A"/>
    <w:rsid w:val="001B5267"/>
    <w:rsid w:val="001D318F"/>
    <w:rsid w:val="001D7760"/>
    <w:rsid w:val="001F44CD"/>
    <w:rsid w:val="001F4A29"/>
    <w:rsid w:val="002013F5"/>
    <w:rsid w:val="002360D5"/>
    <w:rsid w:val="0024377B"/>
    <w:rsid w:val="002467BA"/>
    <w:rsid w:val="002653C0"/>
    <w:rsid w:val="00277EFC"/>
    <w:rsid w:val="002C1CB0"/>
    <w:rsid w:val="002D01CA"/>
    <w:rsid w:val="002D6120"/>
    <w:rsid w:val="002E312B"/>
    <w:rsid w:val="002E34C6"/>
    <w:rsid w:val="00346775"/>
    <w:rsid w:val="003500DF"/>
    <w:rsid w:val="00380273"/>
    <w:rsid w:val="00391541"/>
    <w:rsid w:val="00393233"/>
    <w:rsid w:val="00396AE0"/>
    <w:rsid w:val="003977C5"/>
    <w:rsid w:val="00397862"/>
    <w:rsid w:val="003A4922"/>
    <w:rsid w:val="003A77E4"/>
    <w:rsid w:val="003C684D"/>
    <w:rsid w:val="003D5519"/>
    <w:rsid w:val="003D6AF3"/>
    <w:rsid w:val="003F089F"/>
    <w:rsid w:val="003F4500"/>
    <w:rsid w:val="0040294D"/>
    <w:rsid w:val="00427D07"/>
    <w:rsid w:val="00437484"/>
    <w:rsid w:val="00454AB6"/>
    <w:rsid w:val="00472B7E"/>
    <w:rsid w:val="00473EA8"/>
    <w:rsid w:val="00475EEC"/>
    <w:rsid w:val="00494884"/>
    <w:rsid w:val="00496328"/>
    <w:rsid w:val="004D7183"/>
    <w:rsid w:val="00506378"/>
    <w:rsid w:val="00515FAE"/>
    <w:rsid w:val="00521A15"/>
    <w:rsid w:val="00560BAC"/>
    <w:rsid w:val="00567204"/>
    <w:rsid w:val="00570E34"/>
    <w:rsid w:val="005736EF"/>
    <w:rsid w:val="00584473"/>
    <w:rsid w:val="005851C8"/>
    <w:rsid w:val="00585635"/>
    <w:rsid w:val="00586964"/>
    <w:rsid w:val="00594F72"/>
    <w:rsid w:val="005C7CF5"/>
    <w:rsid w:val="005D2E1B"/>
    <w:rsid w:val="006207CA"/>
    <w:rsid w:val="00621DCD"/>
    <w:rsid w:val="006237A9"/>
    <w:rsid w:val="00624E74"/>
    <w:rsid w:val="006430AC"/>
    <w:rsid w:val="00665667"/>
    <w:rsid w:val="00676D96"/>
    <w:rsid w:val="00691B24"/>
    <w:rsid w:val="006A6B2B"/>
    <w:rsid w:val="006C0583"/>
    <w:rsid w:val="006E52D3"/>
    <w:rsid w:val="006F1A62"/>
    <w:rsid w:val="006F532F"/>
    <w:rsid w:val="006F61B7"/>
    <w:rsid w:val="006F6F8D"/>
    <w:rsid w:val="00712524"/>
    <w:rsid w:val="00712AA5"/>
    <w:rsid w:val="007C0D4D"/>
    <w:rsid w:val="007F1D7D"/>
    <w:rsid w:val="007F316C"/>
    <w:rsid w:val="00827D86"/>
    <w:rsid w:val="00835909"/>
    <w:rsid w:val="0083752B"/>
    <w:rsid w:val="00844B00"/>
    <w:rsid w:val="00845528"/>
    <w:rsid w:val="008459A5"/>
    <w:rsid w:val="00894961"/>
    <w:rsid w:val="00895836"/>
    <w:rsid w:val="0089626C"/>
    <w:rsid w:val="008A70FA"/>
    <w:rsid w:val="008B6B04"/>
    <w:rsid w:val="008D6E35"/>
    <w:rsid w:val="008E5B93"/>
    <w:rsid w:val="008F0994"/>
    <w:rsid w:val="008F201D"/>
    <w:rsid w:val="008F2C8A"/>
    <w:rsid w:val="0090340A"/>
    <w:rsid w:val="00903956"/>
    <w:rsid w:val="00912117"/>
    <w:rsid w:val="009536C7"/>
    <w:rsid w:val="00953D5E"/>
    <w:rsid w:val="009608E4"/>
    <w:rsid w:val="009779D7"/>
    <w:rsid w:val="0098510A"/>
    <w:rsid w:val="009C489D"/>
    <w:rsid w:val="009D4D13"/>
    <w:rsid w:val="00A210F8"/>
    <w:rsid w:val="00A21360"/>
    <w:rsid w:val="00A2198D"/>
    <w:rsid w:val="00A21F66"/>
    <w:rsid w:val="00A36E94"/>
    <w:rsid w:val="00A565B9"/>
    <w:rsid w:val="00A73846"/>
    <w:rsid w:val="00A85486"/>
    <w:rsid w:val="00AA57C5"/>
    <w:rsid w:val="00AD3F8D"/>
    <w:rsid w:val="00AE4332"/>
    <w:rsid w:val="00AF3605"/>
    <w:rsid w:val="00AF7132"/>
    <w:rsid w:val="00B11100"/>
    <w:rsid w:val="00B20DBD"/>
    <w:rsid w:val="00B7106E"/>
    <w:rsid w:val="00B73647"/>
    <w:rsid w:val="00B7745E"/>
    <w:rsid w:val="00B868E3"/>
    <w:rsid w:val="00BD7BEA"/>
    <w:rsid w:val="00C10A94"/>
    <w:rsid w:val="00C34C0A"/>
    <w:rsid w:val="00C41775"/>
    <w:rsid w:val="00C63E65"/>
    <w:rsid w:val="00C669AB"/>
    <w:rsid w:val="00C81ACF"/>
    <w:rsid w:val="00C9008F"/>
    <w:rsid w:val="00C91BD1"/>
    <w:rsid w:val="00CD42EC"/>
    <w:rsid w:val="00CE5173"/>
    <w:rsid w:val="00D36669"/>
    <w:rsid w:val="00D524C1"/>
    <w:rsid w:val="00D5659A"/>
    <w:rsid w:val="00D67016"/>
    <w:rsid w:val="00D82DF1"/>
    <w:rsid w:val="00D83B06"/>
    <w:rsid w:val="00D903A3"/>
    <w:rsid w:val="00D942D6"/>
    <w:rsid w:val="00DA3C42"/>
    <w:rsid w:val="00DB7416"/>
    <w:rsid w:val="00DC0501"/>
    <w:rsid w:val="00DC6AA6"/>
    <w:rsid w:val="00DE3F79"/>
    <w:rsid w:val="00DE62AE"/>
    <w:rsid w:val="00DF1B91"/>
    <w:rsid w:val="00E451B5"/>
    <w:rsid w:val="00E55EA1"/>
    <w:rsid w:val="00E63F1D"/>
    <w:rsid w:val="00E7677B"/>
    <w:rsid w:val="00E90E03"/>
    <w:rsid w:val="00EA04EE"/>
    <w:rsid w:val="00EB3FE0"/>
    <w:rsid w:val="00EC77F7"/>
    <w:rsid w:val="00ED78D6"/>
    <w:rsid w:val="00EF0971"/>
    <w:rsid w:val="00F00157"/>
    <w:rsid w:val="00F06CB1"/>
    <w:rsid w:val="00F3071D"/>
    <w:rsid w:val="00F35F1D"/>
    <w:rsid w:val="00F508D2"/>
    <w:rsid w:val="00F72A26"/>
    <w:rsid w:val="00F83B2C"/>
    <w:rsid w:val="00F85C13"/>
    <w:rsid w:val="00F861DD"/>
    <w:rsid w:val="00FC3B1A"/>
    <w:rsid w:val="00FD7E55"/>
    <w:rsid w:val="00FE3B81"/>
    <w:rsid w:val="00FE7A11"/>
    <w:rsid w:val="00FF7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CF67D"/>
  <w15:chartTrackingRefBased/>
  <w15:docId w15:val="{AF9B0A2A-F38E-43F8-924A-2F85BA6EF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0F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0F37"/>
  </w:style>
  <w:style w:type="paragraph" w:styleId="Footer">
    <w:name w:val="footer"/>
    <w:basedOn w:val="Normal"/>
    <w:link w:val="FooterChar"/>
    <w:uiPriority w:val="99"/>
    <w:unhideWhenUsed/>
    <w:rsid w:val="00170F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0F37"/>
  </w:style>
  <w:style w:type="character" w:styleId="Hyperlink">
    <w:name w:val="Hyperlink"/>
    <w:basedOn w:val="DefaultParagraphFont"/>
    <w:uiPriority w:val="99"/>
    <w:semiHidden/>
    <w:unhideWhenUsed/>
    <w:rsid w:val="00A210F8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A210F8"/>
    <w:rPr>
      <w:color w:val="808080"/>
    </w:rPr>
  </w:style>
  <w:style w:type="character" w:customStyle="1" w:styleId="fontstyle01">
    <w:name w:val="fontstyle01"/>
    <w:basedOn w:val="DefaultParagraphFont"/>
    <w:rsid w:val="00A210F8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C4177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001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01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015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01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015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01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0157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8563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85635"/>
    <w:rPr>
      <w:rFonts w:ascii="Courier New" w:eastAsia="Times New Roman" w:hAnsi="Courier New" w:cs="Courier New"/>
      <w:sz w:val="20"/>
      <w:szCs w:val="20"/>
    </w:rPr>
  </w:style>
  <w:style w:type="character" w:customStyle="1" w:styleId="s24a3404f0">
    <w:name w:val="s24a3404f0"/>
    <w:basedOn w:val="DefaultParagraphFont"/>
    <w:rsid w:val="002D01CA"/>
  </w:style>
  <w:style w:type="paragraph" w:customStyle="1" w:styleId="s2">
    <w:name w:val="s2"/>
    <w:basedOn w:val="Normal"/>
    <w:rsid w:val="00AD3F8D"/>
    <w:pPr>
      <w:spacing w:before="100" w:beforeAutospacing="1" w:after="100" w:afterAutospacing="1" w:line="234" w:lineRule="atLeast"/>
      <w:ind w:left="240"/>
    </w:pPr>
    <w:rPr>
      <w:rFonts w:ascii="Times New Roman" w:eastAsia="Times New Roman" w:hAnsi="Times New Roman" w:cs="Times New Roman"/>
      <w:sz w:val="19"/>
      <w:szCs w:val="19"/>
    </w:rPr>
  </w:style>
  <w:style w:type="character" w:customStyle="1" w:styleId="s31">
    <w:name w:val="s31"/>
    <w:basedOn w:val="DefaultParagraphFont"/>
    <w:rsid w:val="00AD3F8D"/>
    <w:rPr>
      <w:sz w:val="19"/>
      <w:szCs w:val="19"/>
    </w:rPr>
  </w:style>
  <w:style w:type="character" w:customStyle="1" w:styleId="fontstyle21">
    <w:name w:val="fontstyle21"/>
    <w:basedOn w:val="DefaultParagraphFont"/>
    <w:rsid w:val="003A77E4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04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01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5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7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49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49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1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8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10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84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47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48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10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479473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337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93801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41891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881589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90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06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4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2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65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1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3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7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4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1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6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3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9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9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66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5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9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3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3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05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9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7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3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5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6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4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7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8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6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1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9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85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16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93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1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6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79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7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7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28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04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93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07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7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3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4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2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9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9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53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6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9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5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1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5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1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0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7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72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77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93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9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1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84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4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24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8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76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3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4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9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9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5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54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53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68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6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9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0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0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3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83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08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93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8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98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1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6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41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84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04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71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80541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430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5002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72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009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74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1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3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5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6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8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9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367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0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6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93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8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4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2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40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58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0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0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37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24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0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83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37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7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21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60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4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1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4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2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9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2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61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2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5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97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875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24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94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03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4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32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26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2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63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9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15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4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1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1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1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7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88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74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3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9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17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4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0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4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4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6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1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6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4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8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3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1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4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42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5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6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20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2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756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22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88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4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5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1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3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5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23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6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9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7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8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4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9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55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0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8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8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1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7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0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9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3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4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4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20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4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6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8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06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63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4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3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3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2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5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420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89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75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17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19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6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0.jpeg"/></Relationship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Ion">
      <a:maj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 r:embed="rId1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208571-AEFA-4209-9281-D9A758F20D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62</TotalTime>
  <Pages>5</Pages>
  <Words>120</Words>
  <Characters>68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rdoo.net</Company>
  <LinksUpToDate>false</LinksUpToDate>
  <CharactersWithSpaces>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mohammad Radmehr</dc:creator>
  <cp:keywords/>
  <dc:description/>
  <cp:lastModifiedBy>milad asgari</cp:lastModifiedBy>
  <cp:revision>37</cp:revision>
  <cp:lastPrinted>2018-12-20T17:08:00Z</cp:lastPrinted>
  <dcterms:created xsi:type="dcterms:W3CDTF">2018-12-14T11:54:00Z</dcterms:created>
  <dcterms:modified xsi:type="dcterms:W3CDTF">2020-12-14T18:07:00Z</dcterms:modified>
</cp:coreProperties>
</file>